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A6B194" w14:textId="77777777" w:rsidR="002875DB" w:rsidRPr="000C33DB" w:rsidRDefault="002875DB" w:rsidP="002875DB">
      <w:pPr>
        <w:pStyle w:val="Title"/>
        <w:rPr>
          <w:sz w:val="48"/>
          <w:szCs w:val="48"/>
        </w:rPr>
      </w:pPr>
      <w:r w:rsidRPr="000C33DB">
        <w:rPr>
          <w:sz w:val="48"/>
          <w:szCs w:val="48"/>
        </w:rPr>
        <w:t>K-12 Breakfast Ingredient Lists with Allergens</w:t>
      </w:r>
    </w:p>
    <w:p w14:paraId="03F74E3D" w14:textId="77777777" w:rsidR="00856600" w:rsidRPr="005366D0" w:rsidRDefault="00856600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Sausage Cheese Biscuit</w:t>
      </w:r>
    </w:p>
    <w:p w14:paraId="41813AF9" w14:textId="77777777" w:rsidR="00856600" w:rsidRDefault="00856600" w:rsidP="00856600">
      <w:r w:rsidRPr="00856600">
        <w:rPr>
          <w:highlight w:val="yellow"/>
        </w:rPr>
        <w:t>(Turkey Sausage Patty and Cheese Slice on a Biscuit)</w:t>
      </w:r>
    </w:p>
    <w:p w14:paraId="15C040DF" w14:textId="77777777" w:rsidR="00856600" w:rsidRDefault="00856600" w:rsidP="00856600">
      <w:pPr>
        <w:pStyle w:val="Heading3"/>
      </w:pPr>
      <w:r>
        <w:t>Turkey Sausage Patty</w:t>
      </w:r>
    </w:p>
    <w:p w14:paraId="0B855965" w14:textId="77777777" w:rsidR="00856600" w:rsidRPr="00856600" w:rsidRDefault="00856600" w:rsidP="00856600">
      <w:r>
        <w:rPr>
          <w:noProof/>
        </w:rPr>
        <w:drawing>
          <wp:inline distT="0" distB="0" distL="0" distR="0" wp14:anchorId="37BD2E7B" wp14:editId="6FACE4BF">
            <wp:extent cx="3128974" cy="561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7292" cy="563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55D5E" w14:textId="77777777" w:rsidR="00AC2D95" w:rsidRDefault="00AC2D95" w:rsidP="00AC2D95">
      <w:pPr>
        <w:pStyle w:val="Heading3"/>
      </w:pPr>
      <w:r>
        <w:t>Biscuit</w:t>
      </w:r>
    </w:p>
    <w:p w14:paraId="4F1B91A6" w14:textId="77777777" w:rsidR="00AC2D95" w:rsidRDefault="00AC2D95" w:rsidP="0043501E">
      <w:pPr>
        <w:pStyle w:val="Heading3"/>
      </w:pPr>
      <w:r w:rsidRPr="00AC2D95">
        <w:rPr>
          <w:highlight w:val="cyan"/>
        </w:rPr>
        <w:t>Allergens: Wheat, Milk, and Soy</w:t>
      </w:r>
    </w:p>
    <w:p w14:paraId="68352B2B" w14:textId="7021E307" w:rsidR="007200B8" w:rsidRDefault="00AC2D95" w:rsidP="007200B8">
      <w:r>
        <w:rPr>
          <w:noProof/>
        </w:rPr>
        <w:drawing>
          <wp:inline distT="0" distB="0" distL="0" distR="0" wp14:anchorId="1B440617" wp14:editId="44653C2E">
            <wp:extent cx="2809875" cy="129622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1998" cy="13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F5C5" w14:textId="58BF3A46" w:rsidR="007200B8" w:rsidRPr="005366D0" w:rsidRDefault="007200B8" w:rsidP="002B0E76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Mini </w:t>
      </w:r>
      <w:r w:rsidR="0043501E" w:rsidRPr="005366D0">
        <w:rPr>
          <w:b/>
          <w:sz w:val="52"/>
          <w:szCs w:val="52"/>
        </w:rPr>
        <w:t xml:space="preserve">Confetti </w:t>
      </w:r>
      <w:r w:rsidRPr="005366D0">
        <w:rPr>
          <w:b/>
          <w:sz w:val="52"/>
          <w:szCs w:val="52"/>
        </w:rPr>
        <w:t>Pancakes</w:t>
      </w:r>
      <w:r w:rsidR="002240B3" w:rsidRPr="005366D0">
        <w:rPr>
          <w:b/>
          <w:sz w:val="52"/>
          <w:szCs w:val="52"/>
        </w:rPr>
        <w:t xml:space="preserve"> and Sausage Patty</w:t>
      </w:r>
    </w:p>
    <w:p w14:paraId="3B2B81FF" w14:textId="1D46ACDD" w:rsidR="002B0E76" w:rsidRPr="002B0E76" w:rsidRDefault="002B0E76" w:rsidP="002B0E76">
      <w:r w:rsidRPr="00856600">
        <w:rPr>
          <w:highlight w:val="yellow"/>
        </w:rPr>
        <w:t>(</w:t>
      </w:r>
      <w:r w:rsidRPr="002B0E76">
        <w:rPr>
          <w:highlight w:val="yellow"/>
        </w:rPr>
        <w:t xml:space="preserve">Mini Confetti Pancakes </w:t>
      </w:r>
      <w:r>
        <w:rPr>
          <w:highlight w:val="yellow"/>
        </w:rPr>
        <w:t xml:space="preserve">and </w:t>
      </w:r>
      <w:r w:rsidRPr="00856600">
        <w:rPr>
          <w:highlight w:val="yellow"/>
        </w:rPr>
        <w:t>Turkey Sausage Patt</w:t>
      </w:r>
      <w:r>
        <w:rPr>
          <w:highlight w:val="yellow"/>
        </w:rPr>
        <w:t>y</w:t>
      </w:r>
      <w:r>
        <w:t>)</w:t>
      </w:r>
    </w:p>
    <w:p w14:paraId="4B1FB842" w14:textId="3B5970C0" w:rsidR="002B0E76" w:rsidRPr="002B0E76" w:rsidRDefault="002B0E76" w:rsidP="002B0E76">
      <w:pPr>
        <w:pStyle w:val="Heading3"/>
      </w:pPr>
      <w:r>
        <w:t>Mini Confetti Pancakes</w:t>
      </w:r>
    </w:p>
    <w:p w14:paraId="3EDCFC01" w14:textId="77777777" w:rsidR="00450241" w:rsidRDefault="00450241" w:rsidP="0043501E">
      <w:pPr>
        <w:pStyle w:val="Heading3"/>
      </w:pPr>
      <w:r w:rsidRPr="0043501E">
        <w:rPr>
          <w:highlight w:val="cyan"/>
        </w:rPr>
        <w:t>Allergens: Wheat, Milk, Egg, and Soy</w:t>
      </w:r>
    </w:p>
    <w:p w14:paraId="728D28CC" w14:textId="76BEBBC3" w:rsidR="00787D0E" w:rsidRDefault="00450241" w:rsidP="00787D0E">
      <w:r>
        <w:rPr>
          <w:noProof/>
        </w:rPr>
        <w:drawing>
          <wp:inline distT="0" distB="0" distL="0" distR="0" wp14:anchorId="7A299E55" wp14:editId="29AC13DF">
            <wp:extent cx="3309460" cy="504825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3956" cy="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60FB2" w14:textId="3375CA78" w:rsidR="002240B3" w:rsidRDefault="002240B3" w:rsidP="002240B3">
      <w:pPr>
        <w:pStyle w:val="Heading3"/>
      </w:pPr>
      <w:r>
        <w:t>Turkey Sausage Patty</w:t>
      </w:r>
    </w:p>
    <w:p w14:paraId="38CD590E" w14:textId="5EE5B1EF" w:rsidR="002240B3" w:rsidRDefault="002240B3" w:rsidP="00787D0E">
      <w:r>
        <w:rPr>
          <w:noProof/>
        </w:rPr>
        <w:drawing>
          <wp:inline distT="0" distB="0" distL="0" distR="0" wp14:anchorId="3EF66940" wp14:editId="07805F59">
            <wp:extent cx="3009900" cy="540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4142" cy="54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9FAC" w14:textId="77777777" w:rsidR="002240B3" w:rsidRDefault="002240B3" w:rsidP="002240B3">
      <w:pPr>
        <w:pStyle w:val="Title"/>
        <w:rPr>
          <w:b/>
        </w:rPr>
      </w:pPr>
    </w:p>
    <w:p w14:paraId="01329B3D" w14:textId="77777777" w:rsidR="002240B3" w:rsidRDefault="002240B3" w:rsidP="002240B3">
      <w:pPr>
        <w:pStyle w:val="Title"/>
        <w:rPr>
          <w:b/>
        </w:rPr>
      </w:pPr>
    </w:p>
    <w:p w14:paraId="1F9F6A1E" w14:textId="77777777" w:rsidR="002240B3" w:rsidRDefault="002240B3" w:rsidP="002240B3">
      <w:pPr>
        <w:pStyle w:val="Title"/>
        <w:rPr>
          <w:b/>
        </w:rPr>
      </w:pPr>
    </w:p>
    <w:p w14:paraId="2969923F" w14:textId="0DE2E405" w:rsidR="002240B3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Pancake on a Stick</w:t>
      </w:r>
    </w:p>
    <w:p w14:paraId="54523BE7" w14:textId="7926D72A" w:rsidR="002B0E76" w:rsidRPr="002B0E76" w:rsidRDefault="002B0E76" w:rsidP="002B0E76">
      <w:r w:rsidRPr="00856600">
        <w:rPr>
          <w:highlight w:val="yellow"/>
        </w:rPr>
        <w:t xml:space="preserve">(Turkey Sausage </w:t>
      </w:r>
      <w:r>
        <w:rPr>
          <w:highlight w:val="yellow"/>
        </w:rPr>
        <w:t>Wrapped in a Maple Flavored Pancake</w:t>
      </w:r>
      <w:r w:rsidRPr="00856600">
        <w:rPr>
          <w:highlight w:val="yellow"/>
        </w:rPr>
        <w:t>)</w:t>
      </w:r>
    </w:p>
    <w:p w14:paraId="0C3683A5" w14:textId="4CD08987" w:rsidR="002240B3" w:rsidRDefault="002240B3" w:rsidP="002240B3">
      <w:pPr>
        <w:pStyle w:val="Heading3"/>
      </w:pPr>
      <w:r w:rsidRPr="00790233">
        <w:rPr>
          <w:highlight w:val="cyan"/>
        </w:rPr>
        <w:t>Allergens: Wheat, Soy, Milk, and Eggs</w:t>
      </w:r>
    </w:p>
    <w:p w14:paraId="33BF1A3D" w14:textId="1EB77BAE" w:rsidR="002240B3" w:rsidRDefault="002240B3" w:rsidP="002240B3">
      <w:pPr>
        <w:pStyle w:val="Title"/>
        <w:rPr>
          <w:b/>
        </w:rPr>
      </w:pPr>
      <w:r>
        <w:rPr>
          <w:noProof/>
        </w:rPr>
        <w:drawing>
          <wp:inline distT="0" distB="0" distL="0" distR="0" wp14:anchorId="00109131" wp14:editId="169EA326">
            <wp:extent cx="3038475" cy="1020662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1066" cy="102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CA27" w14:textId="364142A4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Chicken Biscuit</w:t>
      </w:r>
    </w:p>
    <w:p w14:paraId="6B8C5F93" w14:textId="42E7AF02" w:rsidR="0043501E" w:rsidRDefault="0043501E" w:rsidP="007200B8">
      <w:r w:rsidRPr="00734C5F">
        <w:rPr>
          <w:highlight w:val="yellow"/>
        </w:rPr>
        <w:t>(Breaded Chicken Patty on a Biscuit)</w:t>
      </w:r>
    </w:p>
    <w:p w14:paraId="16905762" w14:textId="77777777" w:rsidR="0043501E" w:rsidRDefault="0043501E" w:rsidP="0043501E">
      <w:pPr>
        <w:pStyle w:val="Heading3"/>
      </w:pPr>
      <w:r>
        <w:t>Chicken Breakfast Patty</w:t>
      </w:r>
    </w:p>
    <w:p w14:paraId="3A74F862" w14:textId="686E10B8" w:rsidR="0043501E" w:rsidRDefault="0043501E" w:rsidP="0043501E">
      <w:pPr>
        <w:pStyle w:val="Heading2"/>
      </w:pPr>
      <w:r w:rsidRPr="0043501E">
        <w:rPr>
          <w:highlight w:val="cyan"/>
        </w:rPr>
        <w:t>Allergens: Soy and Wheat</w:t>
      </w:r>
    </w:p>
    <w:p w14:paraId="2452CC3E" w14:textId="3282DD67" w:rsidR="002240B3" w:rsidRDefault="0043501E" w:rsidP="002240B3">
      <w:r>
        <w:rPr>
          <w:noProof/>
        </w:rPr>
        <w:drawing>
          <wp:inline distT="0" distB="0" distL="0" distR="0" wp14:anchorId="712723FB" wp14:editId="6E54FAD7">
            <wp:extent cx="3048000" cy="816429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9344" cy="82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A2C8" w14:textId="3829529B" w:rsidR="002240B3" w:rsidRDefault="002240B3" w:rsidP="002240B3">
      <w:pPr>
        <w:pStyle w:val="Heading3"/>
      </w:pPr>
      <w:r>
        <w:t>Biscuit</w:t>
      </w:r>
    </w:p>
    <w:p w14:paraId="11AD6E98" w14:textId="11842AD8" w:rsidR="002240B3" w:rsidRPr="002240B3" w:rsidRDefault="002240B3" w:rsidP="002240B3">
      <w:pPr>
        <w:pStyle w:val="Heading3"/>
      </w:pPr>
      <w:r w:rsidRPr="00AC2D95">
        <w:rPr>
          <w:highlight w:val="cyan"/>
        </w:rPr>
        <w:t>Allergens: Wheat, Milk, and Soy</w:t>
      </w:r>
    </w:p>
    <w:p w14:paraId="295ECB9D" w14:textId="1AF6E990" w:rsidR="007200B8" w:rsidRDefault="002240B3" w:rsidP="007200B8">
      <w:r>
        <w:rPr>
          <w:noProof/>
        </w:rPr>
        <w:drawing>
          <wp:inline distT="0" distB="0" distL="0" distR="0" wp14:anchorId="530BCCC7" wp14:editId="078564AE">
            <wp:extent cx="2904623" cy="13399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6754" cy="134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366B" w14:textId="1A75B91B" w:rsidR="0043501E" w:rsidRPr="005366D0" w:rsidRDefault="0043501E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>Donut Stick</w:t>
      </w:r>
    </w:p>
    <w:p w14:paraId="314B0F42" w14:textId="0BBAF845" w:rsidR="002B0E76" w:rsidRPr="002B0E76" w:rsidRDefault="002B0E76" w:rsidP="002B0E76">
      <w:r w:rsidRPr="005366D0">
        <w:rPr>
          <w:highlight w:val="yellow"/>
        </w:rPr>
        <w:t>(</w:t>
      </w:r>
      <w:r w:rsidR="005366D0" w:rsidRPr="005366D0">
        <w:rPr>
          <w:highlight w:val="yellow"/>
        </w:rPr>
        <w:t>Honey Wheat Breakfast Bar</w:t>
      </w:r>
      <w:r w:rsidRPr="005366D0">
        <w:rPr>
          <w:highlight w:val="yellow"/>
        </w:rPr>
        <w:t>)</w:t>
      </w:r>
    </w:p>
    <w:p w14:paraId="1C69615E" w14:textId="398C2B4D" w:rsidR="0043501E" w:rsidRPr="0043501E" w:rsidRDefault="0043501E" w:rsidP="00790233">
      <w:pPr>
        <w:pStyle w:val="Heading3"/>
      </w:pPr>
      <w:r w:rsidRPr="00790233">
        <w:rPr>
          <w:highlight w:val="cyan"/>
        </w:rPr>
        <w:t xml:space="preserve">Allergens: </w:t>
      </w:r>
      <w:r w:rsidR="00790233" w:rsidRPr="00790233">
        <w:rPr>
          <w:highlight w:val="cyan"/>
        </w:rPr>
        <w:t>Wheat, Soy, Milk, and Eggs</w:t>
      </w:r>
    </w:p>
    <w:p w14:paraId="7878520E" w14:textId="4FEBC864" w:rsidR="0043501E" w:rsidRDefault="0043501E" w:rsidP="0043501E">
      <w:r>
        <w:rPr>
          <w:noProof/>
        </w:rPr>
        <w:drawing>
          <wp:inline distT="0" distB="0" distL="0" distR="0" wp14:anchorId="427DF5BD" wp14:editId="4A55A635">
            <wp:extent cx="3076575" cy="11463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8917" cy="115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FC01" w14:textId="77777777" w:rsidR="002240B3" w:rsidRDefault="002240B3" w:rsidP="002240B3">
      <w:pPr>
        <w:pStyle w:val="Title"/>
        <w:rPr>
          <w:b/>
        </w:rPr>
      </w:pPr>
    </w:p>
    <w:p w14:paraId="23738FA1" w14:textId="1ED32518" w:rsidR="00790233" w:rsidRPr="005366D0" w:rsidRDefault="0079023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lastRenderedPageBreak/>
        <w:t>Sunrise Stick</w:t>
      </w:r>
    </w:p>
    <w:p w14:paraId="2C84CA70" w14:textId="28DDEC70" w:rsidR="005C17C8" w:rsidRPr="005C17C8" w:rsidRDefault="005C17C8" w:rsidP="005C17C8">
      <w:r w:rsidRPr="005C17C8">
        <w:rPr>
          <w:highlight w:val="yellow"/>
        </w:rPr>
        <w:t>(Chorizo Seasoned Beef and Cheese Sunrise Stick)</w:t>
      </w:r>
    </w:p>
    <w:p w14:paraId="1B9CE2FB" w14:textId="634C71BE" w:rsidR="005C17C8" w:rsidRDefault="005C17C8" w:rsidP="005C17C8">
      <w:pPr>
        <w:pStyle w:val="Heading3"/>
        <w:rPr>
          <w:highlight w:val="cyan"/>
        </w:rPr>
      </w:pPr>
      <w:r w:rsidRPr="005C17C8">
        <w:rPr>
          <w:highlight w:val="cyan"/>
        </w:rPr>
        <w:t>Allergens: Wheat, Milk, and Soy</w:t>
      </w:r>
    </w:p>
    <w:p w14:paraId="06B4632A" w14:textId="7505DA50" w:rsidR="005C17C8" w:rsidRDefault="005C17C8" w:rsidP="005C17C8">
      <w:r>
        <w:rPr>
          <w:noProof/>
        </w:rPr>
        <w:drawing>
          <wp:inline distT="0" distB="0" distL="0" distR="0" wp14:anchorId="7C951ACF" wp14:editId="6F4F4B0D">
            <wp:extent cx="3581400" cy="895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4272" cy="89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2D96" w14:textId="34D97565" w:rsidR="005C17C8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  <w:r w:rsidRPr="005366D0">
        <w:rPr>
          <w:b/>
          <w:sz w:val="52"/>
          <w:szCs w:val="52"/>
        </w:rPr>
        <w:t xml:space="preserve"> Sticks</w:t>
      </w:r>
    </w:p>
    <w:p w14:paraId="73E12BBD" w14:textId="6AE527CC" w:rsidR="005C17C8" w:rsidRDefault="005C17C8" w:rsidP="005C17C8">
      <w:pPr>
        <w:rPr>
          <w:highlight w:val="yellow"/>
        </w:rPr>
      </w:pPr>
      <w:r w:rsidRPr="005C17C8">
        <w:rPr>
          <w:highlight w:val="yellow"/>
        </w:rPr>
        <w:t xml:space="preserve">(Cinnamon Glazed French Toast </w:t>
      </w:r>
      <w:r w:rsidR="002240B3">
        <w:rPr>
          <w:highlight w:val="yellow"/>
        </w:rPr>
        <w:t>Sticks</w:t>
      </w:r>
      <w:r w:rsidRPr="005C17C8">
        <w:rPr>
          <w:highlight w:val="yellow"/>
        </w:rPr>
        <w:t>)</w:t>
      </w:r>
    </w:p>
    <w:p w14:paraId="2E020F76" w14:textId="377D49A5" w:rsidR="005C17C8" w:rsidRDefault="005C17C8" w:rsidP="000C33DB">
      <w:pPr>
        <w:pStyle w:val="Heading3"/>
        <w:rPr>
          <w:highlight w:val="cyan"/>
        </w:rPr>
      </w:pPr>
      <w:r w:rsidRPr="002803A7">
        <w:rPr>
          <w:highlight w:val="cyan"/>
        </w:rPr>
        <w:t>Allergens:</w:t>
      </w:r>
      <w:r w:rsidR="002803A7">
        <w:rPr>
          <w:highlight w:val="cyan"/>
        </w:rPr>
        <w:t xml:space="preserve"> </w:t>
      </w:r>
      <w:r w:rsidR="005366D0">
        <w:rPr>
          <w:highlight w:val="cyan"/>
        </w:rPr>
        <w:t xml:space="preserve">Egg, </w:t>
      </w:r>
      <w:r w:rsidR="002803A7">
        <w:rPr>
          <w:highlight w:val="cyan"/>
        </w:rPr>
        <w:t>Milk, Soybean, and Wheat</w:t>
      </w:r>
    </w:p>
    <w:p w14:paraId="159DDB3F" w14:textId="211578A7" w:rsidR="00734C5F" w:rsidRPr="005366D0" w:rsidRDefault="005366D0" w:rsidP="005366D0">
      <w:r>
        <w:rPr>
          <w:noProof/>
        </w:rPr>
        <w:drawing>
          <wp:inline distT="0" distB="0" distL="0" distR="0" wp14:anchorId="3627AB5B" wp14:editId="330184BF">
            <wp:extent cx="2847975" cy="147484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8919" cy="1480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F6CA" w14:textId="4FC2500C" w:rsidR="002803A7" w:rsidRPr="005366D0" w:rsidRDefault="002240B3" w:rsidP="002240B3">
      <w:pPr>
        <w:pStyle w:val="Title"/>
        <w:rPr>
          <w:b/>
          <w:sz w:val="52"/>
          <w:szCs w:val="52"/>
        </w:rPr>
      </w:pPr>
      <w:r w:rsidRPr="005366D0">
        <w:rPr>
          <w:b/>
          <w:sz w:val="52"/>
          <w:szCs w:val="52"/>
        </w:rPr>
        <w:t xml:space="preserve">Sausage </w:t>
      </w:r>
      <w:r w:rsidR="002803A7" w:rsidRPr="005366D0">
        <w:rPr>
          <w:b/>
          <w:sz w:val="52"/>
          <w:szCs w:val="52"/>
        </w:rPr>
        <w:t>Gravy Pizza</w:t>
      </w:r>
    </w:p>
    <w:p w14:paraId="2649B812" w14:textId="77777777" w:rsidR="002240B3" w:rsidRDefault="002803A7" w:rsidP="002240B3">
      <w:pPr>
        <w:rPr>
          <w:highlight w:val="yellow"/>
        </w:rPr>
      </w:pPr>
      <w:r w:rsidRPr="00787D0E">
        <w:rPr>
          <w:highlight w:val="yellow"/>
        </w:rPr>
        <w:t>(Turkey Breakfast</w:t>
      </w:r>
      <w:r w:rsidR="00787D0E" w:rsidRPr="00787D0E">
        <w:rPr>
          <w:highlight w:val="yellow"/>
        </w:rPr>
        <w:t xml:space="preserve"> Sausage and Mozzarella Cheese</w:t>
      </w:r>
      <w:r w:rsidR="00787D0E">
        <w:rPr>
          <w:highlight w:val="yellow"/>
        </w:rPr>
        <w:t xml:space="preserve"> with Turkey S</w:t>
      </w:r>
      <w:r w:rsidR="00787D0E" w:rsidRPr="00787D0E">
        <w:rPr>
          <w:highlight w:val="yellow"/>
        </w:rPr>
        <w:t>ausage Gravy on a Whole Grain Crust)</w:t>
      </w:r>
    </w:p>
    <w:p w14:paraId="037BBFCE" w14:textId="7434BD29" w:rsidR="002803A7" w:rsidRDefault="002803A7" w:rsidP="002240B3">
      <w:r w:rsidRPr="00787D0E">
        <w:rPr>
          <w:highlight w:val="cyan"/>
        </w:rPr>
        <w:t>Allergens:</w:t>
      </w:r>
      <w:r w:rsidR="00787D0E" w:rsidRPr="00787D0E">
        <w:rPr>
          <w:highlight w:val="cyan"/>
        </w:rPr>
        <w:t xml:space="preserve"> Milk, Wheat, and Soy</w:t>
      </w:r>
    </w:p>
    <w:p w14:paraId="01DFA7A9" w14:textId="263BFE85" w:rsidR="002803A7" w:rsidRDefault="002803A7" w:rsidP="002803A7">
      <w:r>
        <w:rPr>
          <w:noProof/>
        </w:rPr>
        <w:drawing>
          <wp:inline distT="0" distB="0" distL="0" distR="0" wp14:anchorId="6EB3E893" wp14:editId="549B0482">
            <wp:extent cx="2188210" cy="3239789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2392" cy="329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00830" w14:textId="6DC447EA" w:rsidR="00CA6951" w:rsidRPr="005366D0" w:rsidRDefault="0029494B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Banana Bread</w:t>
      </w:r>
      <w:r w:rsidR="00CA6951">
        <w:rPr>
          <w:b/>
          <w:sz w:val="52"/>
          <w:szCs w:val="52"/>
        </w:rPr>
        <w:t xml:space="preserve"> and S</w:t>
      </w:r>
      <w:r w:rsidR="00CA6951" w:rsidRPr="005366D0">
        <w:rPr>
          <w:b/>
          <w:sz w:val="52"/>
          <w:szCs w:val="52"/>
        </w:rPr>
        <w:t xml:space="preserve">ausage </w:t>
      </w:r>
      <w:r w:rsidR="00CA6951">
        <w:rPr>
          <w:b/>
          <w:sz w:val="52"/>
          <w:szCs w:val="52"/>
        </w:rPr>
        <w:t>Patty</w:t>
      </w:r>
    </w:p>
    <w:p w14:paraId="1E66EB56" w14:textId="6F18F92F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>
        <w:rPr>
          <w:highlight w:val="yellow"/>
        </w:rPr>
        <w:t>Banana Bread and Sausage Patty</w:t>
      </w:r>
      <w:r w:rsidRPr="00787D0E">
        <w:rPr>
          <w:highlight w:val="yellow"/>
        </w:rPr>
        <w:t>)</w:t>
      </w:r>
    </w:p>
    <w:p w14:paraId="2C1C66CD" w14:textId="6F718000" w:rsidR="00CA6951" w:rsidRPr="00CA6951" w:rsidRDefault="00CA6951" w:rsidP="00CA6951">
      <w:pPr>
        <w:pStyle w:val="Heading3"/>
      </w:pPr>
      <w:r>
        <w:t>B</w:t>
      </w:r>
      <w:r>
        <w:t>anana Bread</w:t>
      </w:r>
    </w:p>
    <w:p w14:paraId="6D5F0A2C" w14:textId="437E21DD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0D9502FB" w14:textId="704881B3" w:rsidR="00CA6951" w:rsidRDefault="00CA6951" w:rsidP="002240B3">
      <w:pPr>
        <w:pStyle w:val="Title"/>
        <w:rPr>
          <w:b/>
          <w:sz w:val="52"/>
          <w:szCs w:val="52"/>
        </w:rPr>
      </w:pPr>
      <w:r>
        <w:rPr>
          <w:noProof/>
        </w:rPr>
        <w:drawing>
          <wp:inline distT="0" distB="0" distL="0" distR="0" wp14:anchorId="12267834" wp14:editId="15EF3965">
            <wp:extent cx="3200400" cy="620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6BF76" w14:textId="6DB503E8" w:rsidR="00CA6951" w:rsidRDefault="00CA6951" w:rsidP="00CA6951">
      <w:pPr>
        <w:pStyle w:val="Heading3"/>
      </w:pPr>
      <w:r>
        <w:t>Turkey Sausage Patty</w:t>
      </w:r>
    </w:p>
    <w:p w14:paraId="28A49A0D" w14:textId="5463C78D" w:rsidR="00CA6951" w:rsidRDefault="00CA6951" w:rsidP="00CA6951">
      <w:r>
        <w:rPr>
          <w:noProof/>
        </w:rPr>
        <w:drawing>
          <wp:inline distT="0" distB="0" distL="0" distR="0" wp14:anchorId="66D06173" wp14:editId="63375ADB">
            <wp:extent cx="3009900" cy="54058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4142" cy="54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558A" w14:textId="54F356CF" w:rsidR="00CA6951" w:rsidRPr="005366D0" w:rsidRDefault="00CA6951" w:rsidP="00CA6951">
      <w:pPr>
        <w:pStyle w:val="Title"/>
        <w:rPr>
          <w:b/>
          <w:sz w:val="52"/>
          <w:szCs w:val="52"/>
        </w:rPr>
      </w:pPr>
      <w:proofErr w:type="spellStart"/>
      <w:r>
        <w:rPr>
          <w:b/>
          <w:sz w:val="52"/>
          <w:szCs w:val="52"/>
        </w:rPr>
        <w:t>Kolache</w:t>
      </w:r>
      <w:proofErr w:type="spellEnd"/>
    </w:p>
    <w:p w14:paraId="0AAE5AE4" w14:textId="701F2B73" w:rsidR="00CA6951" w:rsidRDefault="00CA6951" w:rsidP="00CA6951">
      <w:pPr>
        <w:rPr>
          <w:highlight w:val="yellow"/>
        </w:rPr>
      </w:pPr>
      <w:r w:rsidRPr="00787D0E">
        <w:rPr>
          <w:highlight w:val="yellow"/>
        </w:rPr>
        <w:t>(</w:t>
      </w:r>
      <w:r w:rsidR="0029494B">
        <w:rPr>
          <w:highlight w:val="yellow"/>
        </w:rPr>
        <w:t>Pork, Chicken, Beef, and Cheese Knockwurst Sausage Baked in Dough</w:t>
      </w:r>
      <w:r w:rsidRPr="00787D0E">
        <w:rPr>
          <w:highlight w:val="yellow"/>
        </w:rPr>
        <w:t>)</w:t>
      </w:r>
    </w:p>
    <w:p w14:paraId="2F5609EF" w14:textId="77777777" w:rsidR="00CA6951" w:rsidRDefault="00CA6951" w:rsidP="00CA6951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2EB5833" w14:textId="76D2E0F9" w:rsidR="00CA6951" w:rsidRDefault="0029494B" w:rsidP="00CA6951">
      <w:r>
        <w:rPr>
          <w:noProof/>
        </w:rPr>
        <w:drawing>
          <wp:inline distT="0" distB="0" distL="0" distR="0" wp14:anchorId="116319CC" wp14:editId="434780BC">
            <wp:extent cx="3200400" cy="10693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C610D" w14:textId="5581CE3E" w:rsidR="0029494B" w:rsidRPr="005366D0" w:rsidRDefault="0029494B" w:rsidP="0029494B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Waffle Bites</w:t>
      </w:r>
    </w:p>
    <w:p w14:paraId="73842BE0" w14:textId="455DA02C" w:rsidR="0029494B" w:rsidRDefault="0029494B" w:rsidP="0029494B">
      <w:pPr>
        <w:rPr>
          <w:highlight w:val="yellow"/>
        </w:rPr>
      </w:pPr>
      <w:r w:rsidRPr="00787D0E">
        <w:rPr>
          <w:highlight w:val="yellow"/>
        </w:rPr>
        <w:t>(</w:t>
      </w:r>
      <w:r>
        <w:rPr>
          <w:highlight w:val="yellow"/>
        </w:rPr>
        <w:t xml:space="preserve">Kellogg’s </w:t>
      </w:r>
      <w:bookmarkStart w:id="0" w:name="_GoBack"/>
      <w:bookmarkEnd w:id="0"/>
      <w:r>
        <w:rPr>
          <w:highlight w:val="yellow"/>
        </w:rPr>
        <w:t>Cinnamon Mini Waffle Bites</w:t>
      </w:r>
      <w:r w:rsidRPr="00787D0E">
        <w:rPr>
          <w:highlight w:val="yellow"/>
        </w:rPr>
        <w:t>)</w:t>
      </w:r>
    </w:p>
    <w:p w14:paraId="30942FD4" w14:textId="77777777" w:rsidR="0029494B" w:rsidRDefault="0029494B" w:rsidP="0029494B">
      <w:r w:rsidRPr="00787D0E">
        <w:rPr>
          <w:highlight w:val="cyan"/>
        </w:rPr>
        <w:t xml:space="preserve">Allergens: </w:t>
      </w:r>
      <w:r>
        <w:rPr>
          <w:highlight w:val="cyan"/>
        </w:rPr>
        <w:t>Egg, Milk</w:t>
      </w:r>
      <w:r w:rsidRPr="00787D0E">
        <w:rPr>
          <w:highlight w:val="cyan"/>
        </w:rPr>
        <w:t>, Wheat, and Soy</w:t>
      </w:r>
    </w:p>
    <w:p w14:paraId="130D9696" w14:textId="2FEC355A" w:rsidR="0029494B" w:rsidRPr="00CA6951" w:rsidRDefault="0029494B" w:rsidP="00CA6951">
      <w:r>
        <w:rPr>
          <w:noProof/>
        </w:rPr>
        <w:drawing>
          <wp:inline distT="0" distB="0" distL="0" distR="0" wp14:anchorId="13C77A9D" wp14:editId="66B7A65C">
            <wp:extent cx="1885714" cy="1619048"/>
            <wp:effectExtent l="0" t="0" r="63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5714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04B03" w14:textId="77777777" w:rsidR="0029494B" w:rsidRDefault="0029494B" w:rsidP="002240B3">
      <w:pPr>
        <w:pStyle w:val="Title"/>
        <w:rPr>
          <w:b/>
          <w:sz w:val="52"/>
          <w:szCs w:val="52"/>
        </w:rPr>
      </w:pPr>
    </w:p>
    <w:p w14:paraId="66A008C2" w14:textId="2E7602A5" w:rsidR="00787D0E" w:rsidRPr="005366D0" w:rsidRDefault="005366D0" w:rsidP="002240B3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="00787D0E" w:rsidRPr="005366D0">
        <w:rPr>
          <w:b/>
          <w:sz w:val="52"/>
          <w:szCs w:val="52"/>
        </w:rPr>
        <w:t xml:space="preserve"> Bar </w:t>
      </w:r>
      <w:r w:rsidRPr="005366D0">
        <w:rPr>
          <w:b/>
          <w:sz w:val="52"/>
          <w:szCs w:val="52"/>
        </w:rPr>
        <w:t>- Cocoa Chip</w:t>
      </w:r>
    </w:p>
    <w:p w14:paraId="0E1FE6CC" w14:textId="3203B71E" w:rsidR="00787D0E" w:rsidRDefault="00787D0E" w:rsidP="00787D0E">
      <w:pPr>
        <w:pStyle w:val="Heading3"/>
      </w:pPr>
      <w:r w:rsidRPr="00787D0E">
        <w:rPr>
          <w:highlight w:val="cyan"/>
        </w:rPr>
        <w:t>Allergens: Eggs, Milk, Soy Beans, and Wheat</w:t>
      </w:r>
    </w:p>
    <w:p w14:paraId="5394BB4F" w14:textId="6BE16E0E" w:rsidR="00787D0E" w:rsidRDefault="00787D0E" w:rsidP="00787D0E">
      <w:r>
        <w:rPr>
          <w:noProof/>
        </w:rPr>
        <w:drawing>
          <wp:inline distT="0" distB="0" distL="0" distR="0" wp14:anchorId="19E57543" wp14:editId="315B8031">
            <wp:extent cx="3200400" cy="95123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F43D" w14:textId="14DF0DB0" w:rsidR="005366D0" w:rsidRPr="005366D0" w:rsidRDefault="005366D0" w:rsidP="005366D0">
      <w:pPr>
        <w:pStyle w:val="Title"/>
        <w:rPr>
          <w:b/>
          <w:sz w:val="52"/>
          <w:szCs w:val="52"/>
        </w:rPr>
      </w:pPr>
      <w:proofErr w:type="spellStart"/>
      <w:r w:rsidRPr="005366D0">
        <w:rPr>
          <w:b/>
          <w:sz w:val="52"/>
          <w:szCs w:val="52"/>
        </w:rPr>
        <w:t>BeneFIT</w:t>
      </w:r>
      <w:proofErr w:type="spellEnd"/>
      <w:r w:rsidRPr="005366D0">
        <w:rPr>
          <w:b/>
          <w:sz w:val="52"/>
          <w:szCs w:val="52"/>
        </w:rPr>
        <w:t xml:space="preserve"> Bar – French </w:t>
      </w:r>
      <w:proofErr w:type="gramStart"/>
      <w:r w:rsidRPr="005366D0">
        <w:rPr>
          <w:b/>
          <w:sz w:val="52"/>
          <w:szCs w:val="52"/>
        </w:rPr>
        <w:t>Toast</w:t>
      </w:r>
      <w:proofErr w:type="gramEnd"/>
    </w:p>
    <w:p w14:paraId="5B7C8215" w14:textId="7E5F1861" w:rsidR="00787D0E" w:rsidRDefault="00787D0E" w:rsidP="00787D0E">
      <w:pPr>
        <w:pStyle w:val="Heading2"/>
        <w:rPr>
          <w:highlight w:val="cyan"/>
        </w:rPr>
      </w:pPr>
      <w:r w:rsidRPr="00787D0E">
        <w:rPr>
          <w:highlight w:val="cyan"/>
        </w:rPr>
        <w:t>Allergens: Eggs, Milk, Soy Beans, and Wheat</w:t>
      </w:r>
    </w:p>
    <w:p w14:paraId="21374989" w14:textId="60797573" w:rsidR="00787D0E" w:rsidRDefault="00787D0E" w:rsidP="00787D0E">
      <w:r>
        <w:rPr>
          <w:noProof/>
        </w:rPr>
        <w:drawing>
          <wp:inline distT="0" distB="0" distL="0" distR="0" wp14:anchorId="58335DC6" wp14:editId="2207B8D8">
            <wp:extent cx="3200400" cy="8502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87FE" w14:textId="6D19D8B7" w:rsidR="00CA6951" w:rsidRPr="005366D0" w:rsidRDefault="00CA6951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Gluten Free Cinnamon Chex Cereal</w:t>
      </w:r>
    </w:p>
    <w:p w14:paraId="2E9BA2D5" w14:textId="243EC98D" w:rsidR="00CA6951" w:rsidRPr="00787D0E" w:rsidRDefault="00CA6951" w:rsidP="00787D0E">
      <w:r>
        <w:rPr>
          <w:noProof/>
        </w:rPr>
        <w:drawing>
          <wp:inline distT="0" distB="0" distL="0" distR="0" wp14:anchorId="17C6FCD8" wp14:editId="07CD9EE6">
            <wp:extent cx="3200400" cy="5956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7F0C" w14:textId="6201FFEE" w:rsidR="00CA6951" w:rsidRPr="005366D0" w:rsidRDefault="00CA6951" w:rsidP="00CA6951">
      <w:pPr>
        <w:pStyle w:val="Title"/>
        <w:rPr>
          <w:b/>
          <w:sz w:val="52"/>
          <w:szCs w:val="52"/>
        </w:rPr>
      </w:pPr>
      <w:r>
        <w:rPr>
          <w:b/>
          <w:sz w:val="52"/>
          <w:szCs w:val="52"/>
        </w:rPr>
        <w:t>Lucky Charms Cereal</w:t>
      </w:r>
    </w:p>
    <w:p w14:paraId="76766993" w14:textId="4B9043CC" w:rsidR="006565F9" w:rsidRPr="006565F9" w:rsidRDefault="00CA6951" w:rsidP="006565F9">
      <w:r>
        <w:rPr>
          <w:noProof/>
        </w:rPr>
        <w:drawing>
          <wp:inline distT="0" distB="0" distL="0" distR="0" wp14:anchorId="7885BC80" wp14:editId="3CCFE25A">
            <wp:extent cx="3200400" cy="6959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65F9" w:rsidRPr="006565F9" w:rsidSect="002875DB">
      <w:footerReference w:type="default" r:id="rId26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A21F7B" w14:textId="77777777" w:rsidR="006C5AB8" w:rsidRDefault="006C5AB8" w:rsidP="006C5AB8">
      <w:pPr>
        <w:spacing w:after="0" w:line="240" w:lineRule="auto"/>
      </w:pPr>
      <w:r>
        <w:separator/>
      </w:r>
    </w:p>
  </w:endnote>
  <w:endnote w:type="continuationSeparator" w:id="0">
    <w:p w14:paraId="0644BD69" w14:textId="77777777" w:rsidR="006C5AB8" w:rsidRDefault="006C5AB8" w:rsidP="006C5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B85B4" w14:textId="2C0ECA0D" w:rsidR="000C33DB" w:rsidRDefault="000C33DB">
    <w:pPr>
      <w:pStyle w:val="Footer"/>
    </w:pPr>
    <w:r>
      <w:fldChar w:fldCharType="begin"/>
    </w:r>
    <w:r>
      <w:instrText xml:space="preserve"> DATE \@ "M/d/yyyy h:mm am/pm" </w:instrText>
    </w:r>
    <w:r>
      <w:fldChar w:fldCharType="separate"/>
    </w:r>
    <w:r w:rsidR="00CA6951">
      <w:rPr>
        <w:noProof/>
      </w:rPr>
      <w:t>12/8/2020 12:43 PM</w:t>
    </w:r>
    <w:r>
      <w:fldChar w:fldCharType="end"/>
    </w:r>
  </w:p>
  <w:p w14:paraId="415C0BA8" w14:textId="77777777" w:rsidR="006C5AB8" w:rsidRDefault="006C5A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82F28" w14:textId="77777777" w:rsidR="006C5AB8" w:rsidRDefault="006C5AB8" w:rsidP="006C5AB8">
      <w:pPr>
        <w:spacing w:after="0" w:line="240" w:lineRule="auto"/>
      </w:pPr>
      <w:r>
        <w:separator/>
      </w:r>
    </w:p>
  </w:footnote>
  <w:footnote w:type="continuationSeparator" w:id="0">
    <w:p w14:paraId="38010DF2" w14:textId="77777777" w:rsidR="006C5AB8" w:rsidRDefault="006C5AB8" w:rsidP="006C5A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G1NDYxNjAwNjJR0lEKTi0uzszPAykwqwUAMeM4jSwAAAA="/>
  </w:docVars>
  <w:rsids>
    <w:rsidRoot w:val="002875DB"/>
    <w:rsid w:val="000C33DB"/>
    <w:rsid w:val="002240B3"/>
    <w:rsid w:val="002803A7"/>
    <w:rsid w:val="002875DB"/>
    <w:rsid w:val="0029494B"/>
    <w:rsid w:val="002B0E76"/>
    <w:rsid w:val="002C0E75"/>
    <w:rsid w:val="003543F4"/>
    <w:rsid w:val="0042148D"/>
    <w:rsid w:val="0043501E"/>
    <w:rsid w:val="00450241"/>
    <w:rsid w:val="005146CE"/>
    <w:rsid w:val="005366D0"/>
    <w:rsid w:val="005C17C8"/>
    <w:rsid w:val="005F7BD5"/>
    <w:rsid w:val="006123C7"/>
    <w:rsid w:val="006565F9"/>
    <w:rsid w:val="006B2150"/>
    <w:rsid w:val="006C5AB8"/>
    <w:rsid w:val="007138BA"/>
    <w:rsid w:val="007200B8"/>
    <w:rsid w:val="00734C5F"/>
    <w:rsid w:val="00787D0E"/>
    <w:rsid w:val="00790233"/>
    <w:rsid w:val="00856600"/>
    <w:rsid w:val="008D66DC"/>
    <w:rsid w:val="00AC2D95"/>
    <w:rsid w:val="00BD3B95"/>
    <w:rsid w:val="00C61D99"/>
    <w:rsid w:val="00C87D77"/>
    <w:rsid w:val="00CA6951"/>
    <w:rsid w:val="00E069E7"/>
    <w:rsid w:val="00E66D93"/>
    <w:rsid w:val="00FA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1F1C7"/>
  <w15:chartTrackingRefBased/>
  <w15:docId w15:val="{09015C03-9913-4307-8965-F469417B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B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66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75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75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87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F7B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AB8"/>
  </w:style>
  <w:style w:type="paragraph" w:styleId="Footer">
    <w:name w:val="footer"/>
    <w:basedOn w:val="Normal"/>
    <w:link w:val="FooterChar"/>
    <w:uiPriority w:val="99"/>
    <w:unhideWhenUsed/>
    <w:rsid w:val="006C5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AB8"/>
  </w:style>
  <w:style w:type="character" w:customStyle="1" w:styleId="Heading3Char">
    <w:name w:val="Heading 3 Char"/>
    <w:basedOn w:val="DefaultParagraphFont"/>
    <w:link w:val="Heading3"/>
    <w:uiPriority w:val="9"/>
    <w:rsid w:val="0085660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761F8-B906-4836-BF43-E18633AB4C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DA8AAB-B7E3-48A3-B6E3-0C1592B6E10A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f2898320-3d71-4497-9dd0-344190b20d88"/>
    <ds:schemaRef ds:uri="http://schemas.microsoft.com/office/2006/metadata/properties"/>
    <ds:schemaRef ds:uri="http://purl.org/dc/terms/"/>
    <ds:schemaRef ds:uri="http://schemas.microsoft.com/office/infopath/2007/PartnerControls"/>
    <ds:schemaRef ds:uri="0c065e97-39a5-41eb-adce-ffbc79a09d28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0A9A32A-F871-40D9-88A3-0C191C731F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835B1B-1CFB-4EB4-9943-503F07483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ue</dc:creator>
  <cp:keywords/>
  <dc:description/>
  <cp:lastModifiedBy>Karen M. Patterson</cp:lastModifiedBy>
  <cp:revision>2</cp:revision>
  <dcterms:created xsi:type="dcterms:W3CDTF">2020-12-08T20:03:00Z</dcterms:created>
  <dcterms:modified xsi:type="dcterms:W3CDTF">2020-12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